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2968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artosz Kowalski-Rączkow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talia Smant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